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C5C13" w14:textId="77777777" w:rsidR="00BA1EBA" w:rsidRPr="00BA1EBA" w:rsidRDefault="00BA1EBA" w:rsidP="00BA1EBA">
      <w:pPr>
        <w:spacing w:after="0" w:line="240" w:lineRule="auto"/>
        <w:outlineLvl w:val="0"/>
        <w:rPr>
          <w:rFonts w:ascii="Calibri" w:eastAsia="Times New Roman" w:hAnsi="Calibri" w:cs="Calibri"/>
          <w:b/>
          <w:bCs/>
          <w:color w:val="1E4E79"/>
          <w:kern w:val="36"/>
          <w:sz w:val="32"/>
          <w:szCs w:val="32"/>
        </w:rPr>
      </w:pPr>
      <w:r w:rsidRPr="00BA1EBA">
        <w:rPr>
          <w:rFonts w:ascii="Calibri" w:eastAsia="Times New Roman" w:hAnsi="Calibri" w:cs="Calibri"/>
          <w:b/>
          <w:bCs/>
          <w:color w:val="1E4E79"/>
          <w:kern w:val="36"/>
          <w:sz w:val="32"/>
          <w:szCs w:val="32"/>
        </w:rPr>
        <w:t>Personal Library Utility Management System (PLUMS)</w:t>
      </w:r>
    </w:p>
    <w:p w14:paraId="40C50C76" w14:textId="77777777" w:rsidR="00BA1EBA" w:rsidRPr="00BA1EBA" w:rsidRDefault="00BA1EBA" w:rsidP="00BA1EBA">
      <w:pPr>
        <w:spacing w:after="0" w:line="240" w:lineRule="auto"/>
        <w:outlineLvl w:val="1"/>
        <w:rPr>
          <w:rFonts w:ascii="Calibri" w:eastAsia="Times New Roman" w:hAnsi="Calibri" w:cs="Calibri"/>
          <w:b/>
          <w:bCs/>
          <w:color w:val="2E75B5"/>
          <w:sz w:val="28"/>
          <w:szCs w:val="28"/>
        </w:rPr>
      </w:pPr>
      <w:r w:rsidRPr="00BA1EBA">
        <w:rPr>
          <w:rFonts w:ascii="Calibri" w:eastAsia="Times New Roman" w:hAnsi="Calibri" w:cs="Calibri"/>
          <w:b/>
          <w:bCs/>
          <w:color w:val="2E75B5"/>
          <w:sz w:val="28"/>
          <w:szCs w:val="28"/>
        </w:rPr>
        <w:t>Book</w:t>
      </w:r>
    </w:p>
    <w:p w14:paraId="627BD040" w14:textId="77777777" w:rsidR="00BA1EBA" w:rsidRPr="00BA1EBA" w:rsidRDefault="00BA1EBA" w:rsidP="00BA1EBA">
      <w:pPr>
        <w:numPr>
          <w:ilvl w:val="0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  <w:b/>
          <w:bCs/>
        </w:rPr>
        <w:t xml:space="preserve">Properties </w:t>
      </w:r>
      <w:r w:rsidRPr="00BA1EBA">
        <w:rPr>
          <w:rFonts w:ascii="Calibri" w:eastAsia="Times New Roman" w:hAnsi="Calibri" w:cs="Calibri"/>
          <w:highlight w:val="yellow"/>
        </w:rPr>
        <w:t>(choose at least 5, the other fields could be added later like an improvement/</w:t>
      </w:r>
      <w:proofErr w:type="gramStart"/>
      <w:r w:rsidRPr="00BA1EBA">
        <w:rPr>
          <w:rFonts w:ascii="Calibri" w:eastAsia="Times New Roman" w:hAnsi="Calibri" w:cs="Calibri"/>
          <w:highlight w:val="yellow"/>
        </w:rPr>
        <w:t xml:space="preserve">feature)  </w:t>
      </w:r>
      <w:r w:rsidRPr="00BA1EBA">
        <w:rPr>
          <w:rFonts w:ascii="Calibri" w:eastAsia="Times New Roman" w:hAnsi="Calibri" w:cs="Calibri"/>
          <w:b/>
          <w:bCs/>
          <w:highlight w:val="yellow"/>
        </w:rPr>
        <w:t>Do</w:t>
      </w:r>
      <w:proofErr w:type="gramEnd"/>
      <w:r w:rsidRPr="00BA1EBA">
        <w:rPr>
          <w:rFonts w:ascii="Calibri" w:eastAsia="Times New Roman" w:hAnsi="Calibri" w:cs="Calibri"/>
          <w:b/>
          <w:bCs/>
          <w:highlight w:val="yellow"/>
        </w:rPr>
        <w:t xml:space="preserve"> not do the testing Ed Do not do the testing</w:t>
      </w:r>
    </w:p>
    <w:p w14:paraId="42F108BB" w14:textId="77777777" w:rsidR="00BA1EBA" w:rsidRPr="00BA1EBA" w:rsidRDefault="00BA1EBA" w:rsidP="00BA1EBA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color w:val="5B9BD5"/>
        </w:rPr>
      </w:pPr>
      <w:r w:rsidRPr="00BA1EBA">
        <w:rPr>
          <w:rFonts w:ascii="Calibri" w:eastAsia="Times New Roman" w:hAnsi="Calibri" w:cs="Calibri"/>
          <w:b/>
          <w:bCs/>
          <w:color w:val="5B9BD5"/>
        </w:rPr>
        <w:t>Primary key (integer): Book#</w:t>
      </w:r>
    </w:p>
    <w:p w14:paraId="33E8D3D6" w14:textId="77777777" w:rsidR="00BA1EBA" w:rsidRPr="00BA1EBA" w:rsidRDefault="00BA1EBA" w:rsidP="00BA1EBA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color w:val="5B9BD5"/>
        </w:rPr>
      </w:pPr>
      <w:r w:rsidRPr="00BA1EBA">
        <w:rPr>
          <w:rFonts w:ascii="Calibri" w:eastAsia="Times New Roman" w:hAnsi="Calibri" w:cs="Calibri"/>
          <w:b/>
          <w:bCs/>
          <w:color w:val="5B9BD5"/>
        </w:rPr>
        <w:t xml:space="preserve">ISBN </w:t>
      </w:r>
      <w:r w:rsidRPr="00BA1EBA">
        <w:rPr>
          <w:rFonts w:ascii="Calibri" w:eastAsia="Times New Roman" w:hAnsi="Calibri" w:cs="Calibri"/>
          <w:b/>
          <w:bCs/>
          <w:color w:val="5B9BD5"/>
          <w:highlight w:val="yellow"/>
        </w:rPr>
        <w:t>(Var char/String)</w:t>
      </w:r>
    </w:p>
    <w:p w14:paraId="061393C9" w14:textId="77777777" w:rsidR="00BA1EBA" w:rsidRPr="00BA1EBA" w:rsidRDefault="00BA1EBA" w:rsidP="00BA1EBA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color w:val="5B9BD5"/>
        </w:rPr>
      </w:pPr>
      <w:r w:rsidRPr="00BA1EBA">
        <w:rPr>
          <w:rFonts w:ascii="Calibri" w:eastAsia="Times New Roman" w:hAnsi="Calibri" w:cs="Calibri"/>
          <w:color w:val="5B9BD5"/>
        </w:rPr>
        <w:t>Cover [Hard/Soft]</w:t>
      </w:r>
    </w:p>
    <w:p w14:paraId="38192DBB" w14:textId="77777777" w:rsidR="00BA1EBA" w:rsidRPr="00BA1EBA" w:rsidRDefault="00BA1EBA" w:rsidP="00BA1EBA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color w:val="5B9BD5"/>
        </w:rPr>
      </w:pPr>
      <w:r w:rsidRPr="00BA1EBA">
        <w:rPr>
          <w:rFonts w:ascii="Calibri" w:eastAsia="Times New Roman" w:hAnsi="Calibri" w:cs="Calibri"/>
          <w:color w:val="5B9BD5"/>
        </w:rPr>
        <w:t xml:space="preserve">Genre [fiction, </w:t>
      </w:r>
      <w:proofErr w:type="spellStart"/>
      <w:proofErr w:type="gramStart"/>
      <w:r w:rsidRPr="00BA1EBA">
        <w:rPr>
          <w:rFonts w:ascii="Calibri" w:eastAsia="Times New Roman" w:hAnsi="Calibri" w:cs="Calibri"/>
          <w:color w:val="5B9BD5"/>
        </w:rPr>
        <w:t>non fiction</w:t>
      </w:r>
      <w:proofErr w:type="spellEnd"/>
      <w:proofErr w:type="gramEnd"/>
      <w:r w:rsidRPr="00BA1EBA">
        <w:rPr>
          <w:rFonts w:ascii="Calibri" w:eastAsia="Times New Roman" w:hAnsi="Calibri" w:cs="Calibri"/>
          <w:color w:val="5B9BD5"/>
        </w:rPr>
        <w:t>, sci-fi, fantasy, thriller, mystery, etc.]</w:t>
      </w:r>
    </w:p>
    <w:p w14:paraId="38FC431D" w14:textId="77777777" w:rsidR="00BA1EBA" w:rsidRPr="00BA1EBA" w:rsidRDefault="00BA1EBA" w:rsidP="00BA1EBA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color w:val="5B9BD5"/>
        </w:rPr>
      </w:pPr>
      <w:r w:rsidRPr="00BA1EBA">
        <w:rPr>
          <w:rFonts w:ascii="Calibri" w:eastAsia="Times New Roman" w:hAnsi="Calibri" w:cs="Calibri"/>
          <w:color w:val="5B9BD5"/>
        </w:rPr>
        <w:t>Title</w:t>
      </w:r>
    </w:p>
    <w:p w14:paraId="40A783C1" w14:textId="77777777" w:rsidR="00BA1EBA" w:rsidRPr="00BA1EBA" w:rsidRDefault="00BA1EBA" w:rsidP="00BA1EBA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color w:val="5B9BD5"/>
        </w:rPr>
      </w:pPr>
      <w:r w:rsidRPr="00BA1EBA">
        <w:rPr>
          <w:rFonts w:ascii="Calibri" w:eastAsia="Times New Roman" w:hAnsi="Calibri" w:cs="Calibri"/>
          <w:color w:val="5B9BD5"/>
        </w:rPr>
        <w:t>Author/Authors</w:t>
      </w:r>
    </w:p>
    <w:p w14:paraId="7576633E" w14:textId="77777777" w:rsidR="00BA1EBA" w:rsidRPr="00BA1EBA" w:rsidRDefault="00BA1EBA" w:rsidP="00BA1EBA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color w:val="5B9BD5"/>
        </w:rPr>
      </w:pPr>
      <w:r w:rsidRPr="00BA1EBA">
        <w:rPr>
          <w:rFonts w:ascii="Calibri" w:eastAsia="Times New Roman" w:hAnsi="Calibri" w:cs="Calibri"/>
          <w:color w:val="5B9BD5"/>
        </w:rPr>
        <w:t>Date</w:t>
      </w:r>
    </w:p>
    <w:p w14:paraId="59CA4373" w14:textId="77777777" w:rsidR="00BA1EBA" w:rsidRPr="00BA1EBA" w:rsidRDefault="00BA1EBA" w:rsidP="00BA1EBA">
      <w:pPr>
        <w:numPr>
          <w:ilvl w:val="1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color w:val="5B9BD5"/>
        </w:rPr>
      </w:pPr>
      <w:r w:rsidRPr="00BA1EBA">
        <w:rPr>
          <w:rFonts w:ascii="Calibri" w:eastAsia="Times New Roman" w:hAnsi="Calibri" w:cs="Calibri"/>
          <w:color w:val="5B9BD5"/>
        </w:rPr>
        <w:t>Notes</w:t>
      </w:r>
    </w:p>
    <w:p w14:paraId="3F8A6B6B" w14:textId="77777777" w:rsidR="00BA1EBA" w:rsidRPr="00BA1EBA" w:rsidRDefault="00BA1EBA" w:rsidP="00BA1EBA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color w:val="5B9BD5"/>
        </w:rPr>
      </w:pPr>
      <w:r w:rsidRPr="00BA1EBA">
        <w:rPr>
          <w:rFonts w:ascii="Calibri" w:eastAsia="Times New Roman" w:hAnsi="Calibri" w:cs="Calibri"/>
          <w:color w:val="5B9BD5"/>
        </w:rPr>
        <w:t>Book condition [new, fair, old, damaged outside, missing cover, missing page, missing pages, etc.]</w:t>
      </w:r>
    </w:p>
    <w:p w14:paraId="3C47BD24" w14:textId="77777777" w:rsidR="00BA1EBA" w:rsidRPr="00BA1EBA" w:rsidRDefault="00BA1EBA" w:rsidP="00BA1EBA">
      <w:pPr>
        <w:numPr>
          <w:ilvl w:val="2"/>
          <w:numId w:val="1"/>
        </w:numPr>
        <w:spacing w:after="0" w:line="240" w:lineRule="auto"/>
        <w:textAlignment w:val="center"/>
        <w:rPr>
          <w:rFonts w:ascii="Calibri" w:eastAsia="Times New Roman" w:hAnsi="Calibri" w:cs="Calibri"/>
          <w:color w:val="5B9BD5"/>
        </w:rPr>
      </w:pPr>
      <w:r w:rsidRPr="00BA1EBA">
        <w:rPr>
          <w:rFonts w:ascii="Calibri" w:eastAsia="Times New Roman" w:hAnsi="Calibri" w:cs="Calibri"/>
          <w:color w:val="5B9BD5"/>
          <w:highlight w:val="red"/>
        </w:rPr>
        <w:t xml:space="preserve">Donation </w:t>
      </w:r>
      <w:r w:rsidRPr="00BA1EBA">
        <w:rPr>
          <w:rFonts w:ascii="Calibri" w:eastAsia="Times New Roman" w:hAnsi="Calibri" w:cs="Calibri"/>
          <w:color w:val="5B9BD5"/>
          <w:highlight w:val="yellow"/>
        </w:rPr>
        <w:t xml:space="preserve">turns this into a Notes String type column </w:t>
      </w:r>
      <w:proofErr w:type="gramStart"/>
      <w:r w:rsidRPr="00BA1EBA">
        <w:rPr>
          <w:rFonts w:ascii="Calibri" w:eastAsia="Times New Roman" w:hAnsi="Calibri" w:cs="Calibri"/>
          <w:color w:val="5B9BD5"/>
          <w:highlight w:val="yellow"/>
        </w:rPr>
        <w:t>varchar[</w:t>
      </w:r>
      <w:proofErr w:type="gramEnd"/>
      <w:r w:rsidRPr="00BA1EBA">
        <w:rPr>
          <w:rFonts w:ascii="Calibri" w:eastAsia="Times New Roman" w:hAnsi="Calibri" w:cs="Calibri"/>
          <w:color w:val="5B9BD5"/>
          <w:highlight w:val="yellow"/>
        </w:rPr>
        <w:t>128]</w:t>
      </w:r>
    </w:p>
    <w:p w14:paraId="272FDCAE" w14:textId="77777777" w:rsidR="00BA1EBA" w:rsidRPr="00BA1EBA" w:rsidRDefault="00BA1EBA" w:rsidP="00BA1EBA">
      <w:pPr>
        <w:spacing w:after="0" w:line="240" w:lineRule="auto"/>
        <w:ind w:left="1080"/>
        <w:rPr>
          <w:rFonts w:ascii="Calibri" w:eastAsia="Times New Roman" w:hAnsi="Calibri" w:cs="Calibri"/>
          <w:color w:val="5B9BD5"/>
        </w:rPr>
      </w:pPr>
      <w:r w:rsidRPr="00BA1EBA">
        <w:rPr>
          <w:rFonts w:ascii="Calibri" w:eastAsia="Times New Roman" w:hAnsi="Calibri" w:cs="Calibri"/>
          <w:color w:val="5B9BD5"/>
        </w:rPr>
        <w:t> </w:t>
      </w:r>
    </w:p>
    <w:p w14:paraId="7231C770" w14:textId="77777777" w:rsidR="00BA1EBA" w:rsidRPr="00BA1EBA" w:rsidRDefault="00BA1EBA" w:rsidP="00BA1EBA">
      <w:pPr>
        <w:numPr>
          <w:ilvl w:val="0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  <w:b/>
          <w:bCs/>
        </w:rPr>
        <w:t>Methods</w:t>
      </w:r>
    </w:p>
    <w:p w14:paraId="7ABD17C8" w14:textId="77777777" w:rsidR="00BA1EBA" w:rsidRPr="00BA1EBA" w:rsidRDefault="00BA1EBA" w:rsidP="00BA1EBA">
      <w:pPr>
        <w:numPr>
          <w:ilvl w:val="1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 xml:space="preserve">Create Book entry </w:t>
      </w:r>
      <w:r w:rsidRPr="00BA1EBA">
        <w:rPr>
          <w:rFonts w:ascii="Calibri" w:eastAsia="Times New Roman" w:hAnsi="Calibri" w:cs="Calibri"/>
          <w:highlight w:val="yellow"/>
        </w:rPr>
        <w:t>(create the schema to create the tables and insert data</w:t>
      </w:r>
      <w:proofErr w:type="gramStart"/>
      <w:r w:rsidRPr="00BA1EBA">
        <w:rPr>
          <w:rFonts w:ascii="Calibri" w:eastAsia="Times New Roman" w:hAnsi="Calibri" w:cs="Calibri"/>
          <w:highlight w:val="yellow"/>
        </w:rPr>
        <w:t>… ]</w:t>
      </w:r>
      <w:proofErr w:type="gramEnd"/>
    </w:p>
    <w:p w14:paraId="43465CDA" w14:textId="77777777" w:rsidR="00BA1EBA" w:rsidRPr="00BA1EBA" w:rsidRDefault="00BA1EBA" w:rsidP="00BA1EBA">
      <w:pPr>
        <w:numPr>
          <w:ilvl w:val="1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Read (locate) an entry and view</w:t>
      </w:r>
    </w:p>
    <w:p w14:paraId="7D64E125" w14:textId="77777777" w:rsidR="00BA1EBA" w:rsidRPr="00BA1EBA" w:rsidRDefault="00BA1EBA" w:rsidP="00BA1EBA">
      <w:pPr>
        <w:numPr>
          <w:ilvl w:val="1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Update (status) of a book (lost, borrowed, destroyed, damaged, given away, returned, etc.)</w:t>
      </w:r>
    </w:p>
    <w:p w14:paraId="221E535C" w14:textId="77777777" w:rsidR="00BA1EBA" w:rsidRPr="00BA1EBA" w:rsidRDefault="00BA1EBA" w:rsidP="00BA1EBA">
      <w:pPr>
        <w:numPr>
          <w:ilvl w:val="1"/>
          <w:numId w:val="2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Delete (status) book (if status=destroyed/</w:t>
      </w:r>
      <w:proofErr w:type="spellStart"/>
      <w:proofErr w:type="gramStart"/>
      <w:r w:rsidRPr="00BA1EBA">
        <w:rPr>
          <w:rFonts w:ascii="Calibri" w:eastAsia="Times New Roman" w:hAnsi="Calibri" w:cs="Calibri"/>
        </w:rPr>
        <w:t>damaged,etc</w:t>
      </w:r>
      <w:proofErr w:type="spellEnd"/>
      <w:r w:rsidRPr="00BA1EBA">
        <w:rPr>
          <w:rFonts w:ascii="Calibri" w:eastAsia="Times New Roman" w:hAnsi="Calibri" w:cs="Calibri"/>
        </w:rPr>
        <w:t>.</w:t>
      </w:r>
      <w:proofErr w:type="gramEnd"/>
      <w:r w:rsidRPr="00BA1EBA">
        <w:rPr>
          <w:rFonts w:ascii="Calibri" w:eastAsia="Times New Roman" w:hAnsi="Calibri" w:cs="Calibri"/>
        </w:rPr>
        <w:t>)</w:t>
      </w:r>
    </w:p>
    <w:p w14:paraId="0070C146" w14:textId="77777777" w:rsidR="00BA1EBA" w:rsidRPr="00BA1EBA" w:rsidRDefault="00BA1EBA" w:rsidP="00BA1EBA">
      <w:pPr>
        <w:spacing w:after="0" w:line="240" w:lineRule="auto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 </w:t>
      </w:r>
    </w:p>
    <w:p w14:paraId="00B34D89" w14:textId="77777777" w:rsidR="00BA1EBA" w:rsidRPr="00BA1EBA" w:rsidRDefault="00BA1EBA" w:rsidP="00BA1EBA">
      <w:pPr>
        <w:spacing w:after="0" w:line="240" w:lineRule="auto"/>
        <w:outlineLvl w:val="1"/>
        <w:rPr>
          <w:rFonts w:ascii="Calibri" w:eastAsia="Times New Roman" w:hAnsi="Calibri" w:cs="Calibri"/>
          <w:b/>
          <w:bCs/>
          <w:color w:val="2E75B5"/>
          <w:sz w:val="28"/>
          <w:szCs w:val="28"/>
        </w:rPr>
      </w:pPr>
      <w:r w:rsidRPr="00BA1EBA">
        <w:rPr>
          <w:rFonts w:ascii="Calibri" w:eastAsia="Times New Roman" w:hAnsi="Calibri" w:cs="Calibri"/>
          <w:b/>
          <w:bCs/>
          <w:color w:val="2E75B5"/>
          <w:sz w:val="28"/>
          <w:szCs w:val="28"/>
        </w:rPr>
        <w:t>Reader</w:t>
      </w:r>
    </w:p>
    <w:p w14:paraId="79B22F99" w14:textId="77777777" w:rsidR="00BA1EBA" w:rsidRPr="00BA1EBA" w:rsidRDefault="00BA1EBA" w:rsidP="00BA1EBA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Family (internal)</w:t>
      </w:r>
    </w:p>
    <w:p w14:paraId="43D8FA13" w14:textId="77777777" w:rsidR="00BA1EBA" w:rsidRPr="00BA1EBA" w:rsidRDefault="00BA1EBA" w:rsidP="00BA1EBA">
      <w:pPr>
        <w:numPr>
          <w:ilvl w:val="1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Primary key (integer): ID#</w:t>
      </w:r>
    </w:p>
    <w:p w14:paraId="75FE955F" w14:textId="77777777" w:rsidR="00BA1EBA" w:rsidRPr="00BA1EBA" w:rsidRDefault="00BA1EBA" w:rsidP="00BA1EBA">
      <w:pPr>
        <w:numPr>
          <w:ilvl w:val="1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 xml:space="preserve">Foreign </w:t>
      </w:r>
      <w:proofErr w:type="gramStart"/>
      <w:r w:rsidRPr="00BA1EBA">
        <w:rPr>
          <w:rFonts w:ascii="Calibri" w:eastAsia="Times New Roman" w:hAnsi="Calibri" w:cs="Calibri"/>
        </w:rPr>
        <w:t>key?:</w:t>
      </w:r>
      <w:proofErr w:type="gramEnd"/>
      <w:r w:rsidRPr="00BA1EBA">
        <w:rPr>
          <w:rFonts w:ascii="Calibri" w:eastAsia="Times New Roman" w:hAnsi="Calibri" w:cs="Calibri"/>
        </w:rPr>
        <w:t xml:space="preserve"> Reader# (like a library card Identifier)</w:t>
      </w:r>
    </w:p>
    <w:p w14:paraId="42B561FC" w14:textId="77777777" w:rsidR="00BA1EBA" w:rsidRPr="00BA1EBA" w:rsidRDefault="00BA1EBA" w:rsidP="00BA1EBA">
      <w:pPr>
        <w:numPr>
          <w:ilvl w:val="2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  <w:highlight w:val="yellow"/>
        </w:rPr>
        <w:t>Is the primary key of another table, either one to many or many to many</w:t>
      </w:r>
    </w:p>
    <w:p w14:paraId="437CDFC8" w14:textId="77777777" w:rsidR="00BA1EBA" w:rsidRPr="00BA1EBA" w:rsidRDefault="00BA1EBA" w:rsidP="00BA1EBA">
      <w:pPr>
        <w:numPr>
          <w:ilvl w:val="2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  <w:highlight w:val="yellow"/>
        </w:rPr>
        <w:t>Reader and book table [</w:t>
      </w:r>
    </w:p>
    <w:p w14:paraId="28A1D054" w14:textId="77777777" w:rsidR="00BA1EBA" w:rsidRPr="00BA1EBA" w:rsidRDefault="00BA1EBA" w:rsidP="00BA1EBA">
      <w:pPr>
        <w:numPr>
          <w:ilvl w:val="2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  <w:highlight w:val="yellow"/>
        </w:rPr>
        <w:t>One reader and many books</w:t>
      </w:r>
    </w:p>
    <w:p w14:paraId="62C1E3BB" w14:textId="77777777" w:rsidR="00BA1EBA" w:rsidRPr="00BA1EBA" w:rsidRDefault="00BA1EBA" w:rsidP="00BA1EBA">
      <w:pPr>
        <w:spacing w:after="0" w:line="240" w:lineRule="auto"/>
        <w:ind w:left="1620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 </w:t>
      </w:r>
    </w:p>
    <w:p w14:paraId="434A6622" w14:textId="77777777" w:rsidR="00BA1EBA" w:rsidRPr="00BA1EBA" w:rsidRDefault="00BA1EBA" w:rsidP="00BA1EBA">
      <w:pPr>
        <w:numPr>
          <w:ilvl w:val="0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Full name</w:t>
      </w:r>
    </w:p>
    <w:p w14:paraId="183D0118" w14:textId="77777777" w:rsidR="00BA1EBA" w:rsidRPr="00BA1EBA" w:rsidRDefault="00BA1EBA" w:rsidP="00BA1EBA">
      <w:pPr>
        <w:numPr>
          <w:ilvl w:val="0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Relationship [mother, cousin, grandmother, etc.]</w:t>
      </w:r>
    </w:p>
    <w:p w14:paraId="775FA7EB" w14:textId="77777777" w:rsidR="00BA1EBA" w:rsidRPr="00BA1EBA" w:rsidRDefault="00BA1EBA" w:rsidP="00BA1EBA">
      <w:pPr>
        <w:numPr>
          <w:ilvl w:val="0"/>
          <w:numId w:val="4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Address</w:t>
      </w:r>
    </w:p>
    <w:p w14:paraId="2BB9D709" w14:textId="77777777" w:rsidR="00BA1EBA" w:rsidRPr="00BA1EBA" w:rsidRDefault="00BA1EBA" w:rsidP="00BA1EBA">
      <w:pPr>
        <w:numPr>
          <w:ilvl w:val="0"/>
          <w:numId w:val="5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Family (external)</w:t>
      </w:r>
    </w:p>
    <w:p w14:paraId="137B4711" w14:textId="77777777" w:rsidR="00BA1EBA" w:rsidRPr="00BA1EBA" w:rsidRDefault="00BA1EBA" w:rsidP="00BA1EBA">
      <w:pPr>
        <w:numPr>
          <w:ilvl w:val="1"/>
          <w:numId w:val="5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Full name</w:t>
      </w:r>
    </w:p>
    <w:p w14:paraId="7B6225FF" w14:textId="77777777" w:rsidR="00BA1EBA" w:rsidRPr="00BA1EBA" w:rsidRDefault="00BA1EBA" w:rsidP="00BA1EBA">
      <w:pPr>
        <w:numPr>
          <w:ilvl w:val="1"/>
          <w:numId w:val="5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Relationship [best friend, cousin, classmate, etc.]</w:t>
      </w:r>
    </w:p>
    <w:p w14:paraId="7F58AB22" w14:textId="77777777" w:rsidR="00BA1EBA" w:rsidRPr="00BA1EBA" w:rsidRDefault="00BA1EBA" w:rsidP="00BA1EBA">
      <w:pPr>
        <w:numPr>
          <w:ilvl w:val="1"/>
          <w:numId w:val="5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Address</w:t>
      </w:r>
    </w:p>
    <w:p w14:paraId="07AA2F2A" w14:textId="77777777" w:rsidR="00BA1EBA" w:rsidRPr="00BA1EBA" w:rsidRDefault="00BA1EBA" w:rsidP="00BA1EBA">
      <w:pPr>
        <w:numPr>
          <w:ilvl w:val="0"/>
          <w:numId w:val="5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  <w:b/>
          <w:bCs/>
        </w:rPr>
        <w:t>Methods</w:t>
      </w:r>
    </w:p>
    <w:p w14:paraId="26E022D2" w14:textId="77777777" w:rsidR="00BA1EBA" w:rsidRPr="00BA1EBA" w:rsidRDefault="00BA1EBA" w:rsidP="00BA1EBA">
      <w:pPr>
        <w:numPr>
          <w:ilvl w:val="1"/>
          <w:numId w:val="5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Create reading status entry</w:t>
      </w:r>
    </w:p>
    <w:p w14:paraId="7FA48D7B" w14:textId="77777777" w:rsidR="00BA1EBA" w:rsidRPr="00BA1EBA" w:rsidRDefault="00BA1EBA" w:rsidP="00BA1EBA">
      <w:pPr>
        <w:numPr>
          <w:ilvl w:val="1"/>
          <w:numId w:val="5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Read (reading status) an entry and view</w:t>
      </w:r>
    </w:p>
    <w:p w14:paraId="66D4948D" w14:textId="77777777" w:rsidR="00BA1EBA" w:rsidRPr="00BA1EBA" w:rsidRDefault="00BA1EBA" w:rsidP="00BA1EBA">
      <w:pPr>
        <w:numPr>
          <w:ilvl w:val="1"/>
          <w:numId w:val="5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Update (reading status) of a book (like, favorite, reading, pending, wish list, giving away, not recommended, recommended, etc.)</w:t>
      </w:r>
    </w:p>
    <w:p w14:paraId="0453E295" w14:textId="77777777" w:rsidR="00BA1EBA" w:rsidRPr="00BA1EBA" w:rsidRDefault="00BA1EBA" w:rsidP="00BA1EBA">
      <w:pPr>
        <w:numPr>
          <w:ilvl w:val="1"/>
          <w:numId w:val="5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Delete (reader) of book (if reader hasn’t been actively reading or damages borrowed book (</w:t>
      </w:r>
      <w:proofErr w:type="spellStart"/>
      <w:r w:rsidRPr="00BA1EBA">
        <w:rPr>
          <w:rFonts w:ascii="Calibri" w:eastAsia="Times New Roman" w:hAnsi="Calibri" w:cs="Calibri"/>
        </w:rPr>
        <w:t>boolean</w:t>
      </w:r>
      <w:proofErr w:type="spellEnd"/>
      <w:r w:rsidRPr="00BA1EBA">
        <w:rPr>
          <w:rFonts w:ascii="Calibri" w:eastAsia="Times New Roman" w:hAnsi="Calibri" w:cs="Calibri"/>
        </w:rPr>
        <w:t>) or book condition =destroyed/damaged, etc.)</w:t>
      </w:r>
    </w:p>
    <w:p w14:paraId="21281D30" w14:textId="77777777" w:rsidR="00BA1EBA" w:rsidRPr="00BA1EBA" w:rsidRDefault="00BA1EBA" w:rsidP="00BA1EBA">
      <w:pPr>
        <w:spacing w:after="0" w:line="240" w:lineRule="auto"/>
        <w:ind w:left="1080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 </w:t>
      </w:r>
    </w:p>
    <w:p w14:paraId="1AF4709D" w14:textId="77777777" w:rsidR="00BA1EBA" w:rsidRPr="00BA1EBA" w:rsidRDefault="00BA1EBA" w:rsidP="00BA1EBA">
      <w:pPr>
        <w:spacing w:after="0" w:line="240" w:lineRule="auto"/>
        <w:outlineLvl w:val="1"/>
        <w:rPr>
          <w:rFonts w:ascii="Calibri" w:eastAsia="Times New Roman" w:hAnsi="Calibri" w:cs="Calibri"/>
          <w:b/>
          <w:bCs/>
          <w:color w:val="2E75B5"/>
          <w:sz w:val="28"/>
          <w:szCs w:val="28"/>
        </w:rPr>
      </w:pPr>
      <w:r w:rsidRPr="00BA1EBA">
        <w:rPr>
          <w:rFonts w:ascii="Calibri" w:eastAsia="Times New Roman" w:hAnsi="Calibri" w:cs="Calibri"/>
          <w:b/>
          <w:bCs/>
          <w:color w:val="2E75B5"/>
          <w:sz w:val="28"/>
          <w:szCs w:val="28"/>
        </w:rPr>
        <w:lastRenderedPageBreak/>
        <w:t>Library</w:t>
      </w:r>
    </w:p>
    <w:p w14:paraId="2E90F706" w14:textId="77777777" w:rsidR="00BA1EBA" w:rsidRPr="00BA1EBA" w:rsidRDefault="00BA1EBA" w:rsidP="00BA1EBA">
      <w:pPr>
        <w:numPr>
          <w:ilvl w:val="0"/>
          <w:numId w:val="6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Collection of books (List)</w:t>
      </w:r>
    </w:p>
    <w:p w14:paraId="0A617FAB" w14:textId="77777777" w:rsidR="00BA1EBA" w:rsidRPr="00BA1EBA" w:rsidRDefault="00BA1EBA" w:rsidP="00BA1EBA">
      <w:pPr>
        <w:numPr>
          <w:ilvl w:val="0"/>
          <w:numId w:val="6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Properties</w:t>
      </w:r>
    </w:p>
    <w:p w14:paraId="596B7878" w14:textId="77777777" w:rsidR="00BA1EBA" w:rsidRPr="00BA1EBA" w:rsidRDefault="00BA1EBA" w:rsidP="00BA1EBA">
      <w:pPr>
        <w:numPr>
          <w:ilvl w:val="1"/>
          <w:numId w:val="6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Primary key (integer): Library ID</w:t>
      </w:r>
    </w:p>
    <w:p w14:paraId="0AF97A06" w14:textId="77777777" w:rsidR="00BA1EBA" w:rsidRPr="00BA1EBA" w:rsidRDefault="00BA1EBA" w:rsidP="00BA1EBA">
      <w:pPr>
        <w:numPr>
          <w:ilvl w:val="1"/>
          <w:numId w:val="6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Foreign key (integer): ISBN</w:t>
      </w:r>
    </w:p>
    <w:p w14:paraId="1FCAF746" w14:textId="77777777" w:rsidR="00BA1EBA" w:rsidRPr="00BA1EBA" w:rsidRDefault="00BA1EBA" w:rsidP="00BA1EBA">
      <w:pPr>
        <w:numPr>
          <w:ilvl w:val="1"/>
          <w:numId w:val="6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Unique key (integer</w:t>
      </w:r>
      <w:proofErr w:type="gramStart"/>
      <w:r w:rsidRPr="00BA1EBA">
        <w:rPr>
          <w:rFonts w:ascii="Calibri" w:eastAsia="Times New Roman" w:hAnsi="Calibri" w:cs="Calibri"/>
        </w:rPr>
        <w:t>) :</w:t>
      </w:r>
      <w:proofErr w:type="gramEnd"/>
      <w:r w:rsidRPr="00BA1EBA">
        <w:rPr>
          <w:rFonts w:ascii="Calibri" w:eastAsia="Times New Roman" w:hAnsi="Calibri" w:cs="Calibri"/>
        </w:rPr>
        <w:t xml:space="preserve"> TBA</w:t>
      </w:r>
    </w:p>
    <w:p w14:paraId="487CE9A8" w14:textId="77777777" w:rsidR="00BA1EBA" w:rsidRPr="00BA1EBA" w:rsidRDefault="00BA1EBA" w:rsidP="00BA1EBA">
      <w:pPr>
        <w:numPr>
          <w:ilvl w:val="1"/>
          <w:numId w:val="6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Book</w:t>
      </w:r>
    </w:p>
    <w:p w14:paraId="7B1CB8D4" w14:textId="77777777" w:rsidR="00BA1EBA" w:rsidRPr="00BA1EBA" w:rsidRDefault="00BA1EBA" w:rsidP="00BA1EBA">
      <w:pPr>
        <w:numPr>
          <w:ilvl w:val="1"/>
          <w:numId w:val="6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proofErr w:type="spellStart"/>
      <w:r w:rsidRPr="00BA1EBA">
        <w:rPr>
          <w:rFonts w:ascii="Calibri" w:eastAsia="Times New Roman" w:hAnsi="Calibri" w:cs="Calibri"/>
        </w:rPr>
        <w:t>SectionID</w:t>
      </w:r>
      <w:proofErr w:type="spellEnd"/>
      <w:r w:rsidRPr="00BA1EBA">
        <w:rPr>
          <w:rFonts w:ascii="Calibri" w:eastAsia="Times New Roman" w:hAnsi="Calibri" w:cs="Calibri"/>
        </w:rPr>
        <w:t xml:space="preserve"> (integer or decimal or string)</w:t>
      </w:r>
    </w:p>
    <w:p w14:paraId="17EBA550" w14:textId="77777777" w:rsidR="00BA1EBA" w:rsidRPr="00BA1EBA" w:rsidRDefault="00BA1EBA" w:rsidP="00BA1EBA">
      <w:pPr>
        <w:numPr>
          <w:ilvl w:val="1"/>
          <w:numId w:val="6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 xml:space="preserve">Genre [fiction, </w:t>
      </w:r>
      <w:proofErr w:type="spellStart"/>
      <w:proofErr w:type="gramStart"/>
      <w:r w:rsidRPr="00BA1EBA">
        <w:rPr>
          <w:rFonts w:ascii="Calibri" w:eastAsia="Times New Roman" w:hAnsi="Calibri" w:cs="Calibri"/>
        </w:rPr>
        <w:t>non fiction</w:t>
      </w:r>
      <w:proofErr w:type="spellEnd"/>
      <w:proofErr w:type="gramEnd"/>
      <w:r w:rsidRPr="00BA1EBA">
        <w:rPr>
          <w:rFonts w:ascii="Calibri" w:eastAsia="Times New Roman" w:hAnsi="Calibri" w:cs="Calibri"/>
        </w:rPr>
        <w:t>, sci-fi, fantasy, thriller, mystery, etc.]</w:t>
      </w:r>
    </w:p>
    <w:p w14:paraId="4631B120" w14:textId="77777777" w:rsidR="00BA1EBA" w:rsidRPr="00BA1EBA" w:rsidRDefault="00BA1EBA" w:rsidP="00BA1EBA">
      <w:pPr>
        <w:numPr>
          <w:ilvl w:val="0"/>
          <w:numId w:val="6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  <w:b/>
          <w:bCs/>
        </w:rPr>
        <w:t>Methods</w:t>
      </w:r>
    </w:p>
    <w:p w14:paraId="7B64E1E7" w14:textId="77777777" w:rsidR="00BA1EBA" w:rsidRPr="00BA1EBA" w:rsidRDefault="00BA1EBA" w:rsidP="00BA1EBA">
      <w:pPr>
        <w:numPr>
          <w:ilvl w:val="1"/>
          <w:numId w:val="6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Create a library entry</w:t>
      </w:r>
    </w:p>
    <w:p w14:paraId="683B4D7B" w14:textId="77777777" w:rsidR="00BA1EBA" w:rsidRPr="00BA1EBA" w:rsidRDefault="00BA1EBA" w:rsidP="00BA1EBA">
      <w:pPr>
        <w:numPr>
          <w:ilvl w:val="1"/>
          <w:numId w:val="6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 xml:space="preserve">Read (library list) to browse and (maybe </w:t>
      </w:r>
      <w:proofErr w:type="gramStart"/>
      <w:r w:rsidRPr="00BA1EBA">
        <w:rPr>
          <w:rFonts w:ascii="Calibri" w:eastAsia="Times New Roman" w:hAnsi="Calibri" w:cs="Calibri"/>
        </w:rPr>
        <w:t>make a selection</w:t>
      </w:r>
      <w:proofErr w:type="gramEnd"/>
      <w:r w:rsidRPr="00BA1EBA">
        <w:rPr>
          <w:rFonts w:ascii="Calibri" w:eastAsia="Times New Roman" w:hAnsi="Calibri" w:cs="Calibri"/>
        </w:rPr>
        <w:t>)</w:t>
      </w:r>
    </w:p>
    <w:p w14:paraId="46185D8C" w14:textId="77777777" w:rsidR="00BA1EBA" w:rsidRPr="00BA1EBA" w:rsidRDefault="00BA1EBA" w:rsidP="00BA1EBA">
      <w:pPr>
        <w:numPr>
          <w:ilvl w:val="1"/>
          <w:numId w:val="6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Update (library entry) of a book (available, borrowed, returned, returned late, unaccounted, etc.)</w:t>
      </w:r>
    </w:p>
    <w:p w14:paraId="2FC992FC" w14:textId="77777777" w:rsidR="00BA1EBA" w:rsidRPr="00BA1EBA" w:rsidRDefault="00BA1EBA" w:rsidP="00BA1EBA">
      <w:pPr>
        <w:numPr>
          <w:ilvl w:val="1"/>
          <w:numId w:val="6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Delete (library entry) of book (if book hasn’t been located after a length of time or owner has no possession)</w:t>
      </w:r>
    </w:p>
    <w:p w14:paraId="6318A031" w14:textId="77777777" w:rsidR="00BA1EBA" w:rsidRPr="00BA1EBA" w:rsidRDefault="00BA1EBA" w:rsidP="00BA1EBA">
      <w:pPr>
        <w:spacing w:after="0" w:line="240" w:lineRule="auto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 </w:t>
      </w:r>
    </w:p>
    <w:p w14:paraId="42C65F0D" w14:textId="77777777" w:rsidR="00BA1EBA" w:rsidRPr="00BA1EBA" w:rsidRDefault="00BA1EBA" w:rsidP="00BA1EBA">
      <w:pPr>
        <w:spacing w:after="0" w:line="240" w:lineRule="auto"/>
        <w:rPr>
          <w:rFonts w:ascii="Calibri" w:eastAsia="Times New Roman" w:hAnsi="Calibri" w:cs="Calibri"/>
        </w:rPr>
      </w:pPr>
      <w:proofErr w:type="spellStart"/>
      <w:r w:rsidRPr="00BA1EBA">
        <w:rPr>
          <w:rFonts w:ascii="Calibri" w:eastAsia="Times New Roman" w:hAnsi="Calibri" w:cs="Calibri"/>
        </w:rPr>
        <w:t>Library_Book</w:t>
      </w:r>
      <w:proofErr w:type="spellEnd"/>
      <w:r w:rsidRPr="00BA1EBA">
        <w:rPr>
          <w:rFonts w:ascii="Calibri" w:eastAsia="Times New Roman" w:hAnsi="Calibri" w:cs="Calibri"/>
        </w:rPr>
        <w:t xml:space="preserve"> (Many to Many)</w:t>
      </w:r>
    </w:p>
    <w:p w14:paraId="4F395B1A" w14:textId="77777777" w:rsidR="00BA1EBA" w:rsidRPr="00BA1EBA" w:rsidRDefault="00BA1EBA" w:rsidP="00BA1EBA">
      <w:pPr>
        <w:numPr>
          <w:ilvl w:val="0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Primary keys of the tables (book and library)</w:t>
      </w:r>
    </w:p>
    <w:p w14:paraId="6668C511" w14:textId="77777777" w:rsidR="00BA1EBA" w:rsidRPr="00BA1EBA" w:rsidRDefault="00BA1EBA" w:rsidP="00BA1EBA">
      <w:pPr>
        <w:numPr>
          <w:ilvl w:val="0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>FK: Book# from the book table</w:t>
      </w:r>
    </w:p>
    <w:p w14:paraId="5C5D0819" w14:textId="77777777" w:rsidR="00BA1EBA" w:rsidRPr="00BA1EBA" w:rsidRDefault="00BA1EBA" w:rsidP="00BA1EBA">
      <w:pPr>
        <w:numPr>
          <w:ilvl w:val="0"/>
          <w:numId w:val="7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BA1EBA">
        <w:rPr>
          <w:rFonts w:ascii="Calibri" w:eastAsia="Times New Roman" w:hAnsi="Calibri" w:cs="Calibri"/>
        </w:rPr>
        <w:t xml:space="preserve">FK: </w:t>
      </w:r>
      <w:proofErr w:type="spellStart"/>
      <w:r w:rsidRPr="00BA1EBA">
        <w:rPr>
          <w:rFonts w:ascii="Calibri" w:eastAsia="Times New Roman" w:hAnsi="Calibri" w:cs="Calibri"/>
        </w:rPr>
        <w:t>LibraryID</w:t>
      </w:r>
      <w:proofErr w:type="spellEnd"/>
      <w:r w:rsidRPr="00BA1EBA">
        <w:rPr>
          <w:rFonts w:ascii="Calibri" w:eastAsia="Times New Roman" w:hAnsi="Calibri" w:cs="Calibri"/>
        </w:rPr>
        <w:t xml:space="preserve"> from the library table</w:t>
      </w:r>
    </w:p>
    <w:p w14:paraId="754452C5" w14:textId="77777777" w:rsidR="00C82933" w:rsidRDefault="00C82933"/>
    <w:sectPr w:rsidR="00C829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45D09E3"/>
    <w:multiLevelType w:val="multilevel"/>
    <w:tmpl w:val="FE3A9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4B302A1"/>
    <w:multiLevelType w:val="multilevel"/>
    <w:tmpl w:val="09A8ED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46F5F57"/>
    <w:multiLevelType w:val="multilevel"/>
    <w:tmpl w:val="946448CE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6AE47D1F"/>
    <w:multiLevelType w:val="multilevel"/>
    <w:tmpl w:val="E2DA7C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74C740CD"/>
    <w:multiLevelType w:val="multilevel"/>
    <w:tmpl w:val="78B893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7ACF2CDE"/>
    <w:multiLevelType w:val="multilevel"/>
    <w:tmpl w:val="1388A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7BDB45D8"/>
    <w:multiLevelType w:val="multilevel"/>
    <w:tmpl w:val="5F9A34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13991906">
    <w:abstractNumId w:val="5"/>
  </w:num>
  <w:num w:numId="2" w16cid:durableId="2101025119">
    <w:abstractNumId w:val="3"/>
  </w:num>
  <w:num w:numId="3" w16cid:durableId="1994678389">
    <w:abstractNumId w:val="6"/>
  </w:num>
  <w:num w:numId="4" w16cid:durableId="610356345">
    <w:abstractNumId w:val="2"/>
  </w:num>
  <w:num w:numId="5" w16cid:durableId="96222976">
    <w:abstractNumId w:val="1"/>
  </w:num>
  <w:num w:numId="6" w16cid:durableId="596327601">
    <w:abstractNumId w:val="4"/>
  </w:num>
  <w:num w:numId="7" w16cid:durableId="3393526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NDYxNTQ2MjAytDRR0lEKTi0uzszPAykwrgUA0kfU4SwAAAA="/>
  </w:docVars>
  <w:rsids>
    <w:rsidRoot w:val="00BA1EBA"/>
    <w:rsid w:val="00326A9B"/>
    <w:rsid w:val="003642B6"/>
    <w:rsid w:val="00BA1EBA"/>
    <w:rsid w:val="00C829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614EBA"/>
  <w15:chartTrackingRefBased/>
  <w15:docId w15:val="{781A5B86-D9C5-49A1-9A98-5B12CEC59B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BA1EB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BA1EB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A1EB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BA1EB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BA1E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3156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34</Words>
  <Characters>1905</Characters>
  <Application>Microsoft Office Word</Application>
  <DocSecurity>0</DocSecurity>
  <Lines>15</Lines>
  <Paragraphs>4</Paragraphs>
  <ScaleCrop>false</ScaleCrop>
  <Company/>
  <LinksUpToDate>false</LinksUpToDate>
  <CharactersWithSpaces>2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Locquiao</dc:creator>
  <cp:keywords/>
  <dc:description/>
  <cp:lastModifiedBy>Adrian Locquiao</cp:lastModifiedBy>
  <cp:revision>3</cp:revision>
  <cp:lastPrinted>2022-11-09T02:53:00Z</cp:lastPrinted>
  <dcterms:created xsi:type="dcterms:W3CDTF">2022-10-14T03:57:00Z</dcterms:created>
  <dcterms:modified xsi:type="dcterms:W3CDTF">2022-11-09T02:53:00Z</dcterms:modified>
</cp:coreProperties>
</file>